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Valles</w:t>
      </w:r>
      <w:r>
        <w:t xml:space="preserve"> </w:t>
      </w:r>
      <w:r>
        <w:t xml:space="preserve">Caldera</w:t>
      </w:r>
      <w:r>
        <w:t xml:space="preserve"> </w:t>
      </w:r>
      <w:r>
        <w:t xml:space="preserve">National</w:t>
      </w:r>
      <w:r>
        <w:t xml:space="preserve"> </w:t>
      </w:r>
      <w:r>
        <w:t xml:space="preserve">Preserve,</w:t>
      </w:r>
      <w:r>
        <w:t xml:space="preserve"> </w:t>
      </w:r>
      <w:r>
        <w:t xml:space="preserve">U.S.</w:t>
      </w:r>
      <w:r>
        <w:t xml:space="preserve"> </w:t>
      </w:r>
      <w:r>
        <w:t xml:space="preserve">National</w:t>
      </w:r>
      <w:r>
        <w:t xml:space="preserve"> </w:t>
      </w:r>
      <w:r>
        <w:t xml:space="preserve">Park</w:t>
      </w:r>
      <w:r>
        <w:t xml:space="preserve"> </w:t>
      </w:r>
      <w:r>
        <w:t xml:space="preserve">Service)</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18</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â€“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In the Southeast Asian region there is a shift in the Holocene from cave/rockshelter occupation to open site. The Guangxi Province of southern China has extensive evidence of a forager economy with a semi-sedentary lifestyle during c. 7-4 k BP (Higham, 2013). Cave occupation continues until 6 k BP in Xianrendong and 5â€“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â€“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weather exposure.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Â°C for 24 hours for particle size analysis. The sub-sample was sieved to remove the &gt;2 mm particles and carbonates were removed by washing the sample in 20 mLof 1 M HCl. Samples were then centrifuged and treated with 30 mL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Â°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ÂºC for 4 hours and 1000Â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Â°C for 24 hours, sieved to remove the &gt;2mm particle size fraction (Hartman, 2011), with organics were picked out and discarded before samples were ground for 5 minutes using a mortar and pestle. To remove mineral carbonates the samples were placed in 60 mLof 1 M HCl for 24 hours, stirring every 10 hours (Millwood and Boutton, 1998). The HCl was rinsed off three cycles of adding 60 mLof deionized water was stirred into the samples for 1 minute and then drying at 60Â°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Â°C for 24 hours. After a final grinding, samples were scanned on a Bruker D8 Focus X-ray Diffractometer from 5Â° to 75Â° 2Î¸ with a Cu radiation source at resolution 0.02Â° steps per second with 40 kV and 40 mA power output. MDI Jade 9 software was used to identify minerals.</w:t>
      </w:r>
    </w:p>
    <w:p>
      <w:pPr>
        <w:pStyle w:val="BodyText"/>
      </w:pPr>
      <w:r>
        <w:t xml:space="preserve">For compositional analysis by ICP-AES a 1 g sub-sample was added to 10mLof HNO</w:t>
      </w:r>
      <w:r>
        <w:rPr>
          <w:vertAlign w:val="subscript"/>
        </w:rPr>
        <w:t xml:space="preserve">3</w:t>
      </w:r>
      <w:r>
        <w:t xml:space="preserve"> </w:t>
      </w:r>
      <w:r>
        <w:t xml:space="preserve">and heated at 90Â°C for 15 minutes (Misarti et al., 2011). Another 5mLof HNO</w:t>
      </w:r>
      <w:r>
        <w:rPr>
          <w:vertAlign w:val="subscript"/>
        </w:rPr>
        <w:t xml:space="preserve">3</w:t>
      </w:r>
      <w:r>
        <w:t xml:space="preserve"> </w:t>
      </w:r>
      <w:r>
        <w:t xml:space="preserve">was next added and heated at 90Â°C for 60 minutes. Next, deionized water, 30% H</w:t>
      </w:r>
      <w:r>
        <w:rPr>
          <w:vertAlign w:val="subscript"/>
        </w:rPr>
        <w:t xml:space="preserve">2</w:t>
      </w:r>
      <w:r>
        <w:t xml:space="preserve">O</w:t>
      </w:r>
      <w:r>
        <w:rPr>
          <w:vertAlign w:val="subscript"/>
        </w:rPr>
        <w:t xml:space="preserve">2</w:t>
      </w:r>
      <w:r>
        <w:t xml:space="preserve"> </w:t>
      </w:r>
      <w:r>
        <w:t xml:space="preserve">and 10mL HCl were added and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l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â€™s index analysis was modeled after Magurran (2004), and Pielouâ€™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Î´</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Î´</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w:t>
      </w:r>
      <w:r>
        <w:t xml:space="preserve">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Î´</w:t>
      </w:r>
      <w:r>
        <w:rPr>
          <w:vertAlign w:val="superscript"/>
        </w:rPr>
        <w:t xml:space="preserve">13</w:t>
      </w:r>
      <w:r>
        <w:t xml:space="preserve">C values at KTC range between -28.75â€° and -26.2â€°, with values becoming increasingly depleted in more recent times (Figure</w:t>
      </w:r>
      <w:r>
        <w:t xml:space="preserve"> </w:t>
      </w:r>
      <w:r>
        <w:t xml:space="preserve">6</w:t>
      </w:r>
      <w:r>
        <w:t xml:space="preserve">). The tissues of C3 plants have Î´</w:t>
      </w:r>
      <w:r>
        <w:rPr>
          <w:vertAlign w:val="superscript"/>
        </w:rPr>
        <w:t xml:space="preserve">13</w:t>
      </w:r>
      <w:r>
        <w:t xml:space="preserve">C values ranging from âˆ’20â€° to âˆ’32â€°, while those of C4 plants range from âˆ’9â€° to âˆ’17â€°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8</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647, df = 7, p = 0.06), indicating that the rate of fragmentation is constant (Jones, 2013; Lyman, 2008). Ecological indices of taxonomic diversity and evenness vary over time, suggesting complex variation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w:t>
      </w:r>
      <w:r>
        <w:rPr>
          <w:vertAlign w:val="subscript"/>
        </w:rPr>
        <w:t xml:space="preserve">3</w:t>
      </w:r>
      <w:r>
        <w:t xml:space="preserve"> </w:t>
      </w:r>
      <w:r>
        <w:t xml:space="preserve">plants in the site environment through time, similar to the present-day environment. The small monotonic depletion in Carbon isotope values towards the present suggests that the deposit has some stratigraphic integrity, despite the anomalously deep finds of ceramics. The decrease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depleted. This is the opposite of what is usually expected when SOM is the primary mechanism controlling carbon isotope values in shallow deposits such as KTC, beause SOM often enriches Î´</w:t>
      </w:r>
      <w:r>
        <w:rPr>
          <w:vertAlign w:val="superscript"/>
        </w:rPr>
        <w:t xml:space="preserve">13</w:t>
      </w:r>
      <w:r>
        <w:t xml:space="preserve">C values with increasing depth (Ehleringer et al. 2000), even as the absolute SOM content decreases with depth (JobbÃ¡gy and Jackson 2000). Since SOM is probably not the primary driver of Î´</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ver time.</w:t>
      </w:r>
    </w:p>
    <w:p>
      <w:pPr>
        <w:pStyle w:val="BodyText"/>
      </w:pPr>
      <w:r>
        <w:t xml:space="preserve">Aridity and temperature are important factors in controlling this ratio, but their exact relationships vary from region to region (Pagani et al., 1999, Huang et al., 2001, SchefuÎ² et al., 2003 and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2-3 k cal BP, at KTC we see increasingly negative Î´</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ring at KTC at the same time. However, the trend in Î´</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 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â€“2300 cal. BP, and macroscopic charcoal with high between approximately 3500 and 2100 cal. BP (Wohlfarth et al. 2016). These signals are consistent with the dryer conditions observed at 2-3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fish, and molluscan assemblages present in fair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 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habitats. Occurrence of abundant turtle or tortoise remains at KTC also suggests that fresh-water stream habitats were found near the site throughout the late-Pleistocene and early-Holocene.</w:t>
      </w:r>
    </w:p>
    <w:p>
      <w:pPr>
        <w:pStyle w:val="BodyText"/>
      </w:pPr>
      <w:r>
        <w:t xml:space="preserve">At Lang Rongrien, abundant Testudines elements through time provided evidence of turtle and tortoise exploitation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estudines exploitation, this represents and supports the recognition of a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and Moh Khiew.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â€“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ANU. Funding was provided by an ACLS/Luce Foundation grant to Peter Lape (University of Washington), an International Provost grant to BM from the University of Washington Office of the Provost, and an Australian Research Council Future Fellowship to BM (FT140100101)</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Ã©istocÃ¨ne final Ã  l'holocÃ¨ne de ThaiÍÌˆlande: approche archÃ©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â€“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â€“385.</w:t>
      </w:r>
    </w:p>
    <w:p>
      <w:pPr>
        <w:pStyle w:val="BodyText"/>
      </w:pPr>
      <w:r>
        <w:t xml:space="preserve">Dalan RA, Banerjee SK (1998) Solving archaeological problems using techniques of soil magnetism. Geoarchaeology 13:3â€“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â€“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â€“163</w:t>
      </w:r>
    </w:p>
    <w:p>
      <w:pPr>
        <w:pStyle w:val="BodyText"/>
      </w:pPr>
      <w:r>
        <w:t xml:space="preserve">Forestier, H., Sophady, H., Puaud, S., Celiberti, V., FrÃ¨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Ã©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â€“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â€“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â€“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â€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Ã¡gy, E. G. , and R. B. Jackson . 2000. The vertical distribution of soil organic carbon and its relation to climate and vegetation.</w:t>
      </w:r>
      <w:r>
        <w:t xml:space="preserve"> </w:t>
      </w:r>
      <w:r>
        <w:rPr>
          <w:i/>
        </w:rPr>
        <w:t xml:space="preserve">Ecological Applications</w:t>
      </w:r>
      <w:r>
        <w:t xml:space="preserve"> </w:t>
      </w:r>
      <w:r>
        <w:t xml:space="preserve">10: 423â€“436.</w:t>
      </w:r>
    </w:p>
    <w:p>
      <w:pPr>
        <w:pStyle w:val="BodyText"/>
      </w:pPr>
      <w:r>
        <w:t xml:space="preserve">Jones, E. (2013). Subsistence Change Among the 17th-Century DinÃ©?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â€“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â€“456.</w:t>
      </w:r>
    </w:p>
    <w:p>
      <w:pPr>
        <w:pStyle w:val="BodyText"/>
      </w:pPr>
      <w:r>
        <w:t xml:space="preserve">Kohl, L., J. LaganiÃ¨re, K. A. Edwards, S. A. Billings, P. L. Morrill, G. Van Biesen and S. E. Ziegler (2015). "Distinct fungal and bacterial Î´13C signatures as potential drivers of increasing Î´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â€“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â€“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â€“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â€“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â€“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â€Steadyâ€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â€œSakai or Semangâ€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Ã¢Å„, N. C. (2011). Inland shell midden site-formation: Investigation into a late Pleistocene to early Holocene midden from TrÃ 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â€“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ÃŸ, E., S. Schouten, J. F. Jansen and J. S. S. DamstÃ©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â€™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Ã¨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Ã©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Ã‰tudes thÃ©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â€“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â€“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â€“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8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nalogue     * 0.17-0     2016-02-28 CRAN (R 3.2.5)                     </w:t>
      </w:r>
      <w:r>
        <w:br w:type="textWrapping"/>
      </w:r>
      <w:r>
        <w:rPr>
          <w:rStyle w:val="VerbatimChar"/>
        </w:rPr>
        <w:t xml:space="preserve">##  assertthat     0.1        2013-12-06 CRAN (R 3.3.1)                     </w:t>
      </w:r>
      <w:r>
        <w:br w:type="textWrapping"/>
      </w:r>
      <w:r>
        <w:rPr>
          <w:rStyle w:val="VerbatimChar"/>
        </w:rPr>
        <w:t xml:space="preserve">##  Bchron       * 4.2.4      2016-07-26 CRAN (R 3.3.1)                     </w:t>
      </w:r>
      <w:r>
        <w:br w:type="textWrapping"/>
      </w:r>
      <w:r>
        <w:rPr>
          <w:rStyle w:val="VerbatimChar"/>
        </w:rPr>
        <w:t xml:space="preserve">##  bookdown       0.1.1      2016-08-03 Github (rstudio/bookdown@902a670)  </w:t>
      </w:r>
      <w:r>
        <w:br w:type="textWrapping"/>
      </w:r>
      <w:r>
        <w:rPr>
          <w:rStyle w:val="VerbatimChar"/>
        </w:rPr>
        <w:t xml:space="preserve">##  brglm          0.5-9      2013-11-08 CRAN (R 3.2.3)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 0.3.14     2015-04-13 CRAN (R 3.3.1)                     </w:t>
      </w:r>
      <w:r>
        <w:br w:type="textWrapping"/>
      </w:r>
      <w:r>
        <w:rPr>
          <w:rStyle w:val="VerbatimChar"/>
        </w:rPr>
        <w:t xml:space="preserve">##  jpeg           0.1-8      2014-01-23 CRAN (R 3.3.0)                     </w:t>
      </w:r>
      <w:r>
        <w:br w:type="textWrapping"/>
      </w:r>
      <w:r>
        <w:rPr>
          <w:rStyle w:val="VerbatimChar"/>
        </w:rPr>
        <w:t xml:space="preserve">##  knitr        * 1.13.6     2016-08-03 Github (yihui/knitr@5235ec0)       </w:t>
      </w:r>
      <w:r>
        <w:br w:type="textWrapping"/>
      </w:r>
      <w:r>
        <w:rPr>
          <w:rStyle w:val="VerbatimChar"/>
        </w:rPr>
        <w:t xml:space="preserve">##  ktc11        * 0.1        2016-08-08 local                              </w:t>
      </w:r>
      <w:r>
        <w:br w:type="textWrapping"/>
      </w:r>
      <w:r>
        <w:rPr>
          <w:rStyle w:val="VerbatimChar"/>
        </w:rPr>
        <w:t xml:space="preserve">##  lattice      * 0.20-33    2015-07-14 CRAN (R 3.3.1)                     </w:t>
      </w:r>
      <w:r>
        <w:br w:type="textWrapping"/>
      </w:r>
      <w:r>
        <w:rPr>
          <w:rStyle w:val="VerbatimChar"/>
        </w:rPr>
        <w:t xml:space="preserve">##  latticeExtra *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ptools     * 0.8-39     2016-01-30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incurve      1.1-12     2013-04-25 CRAN (R 3.2.3)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 0.4.0      2016-02-26 CRAN (R 3.3.1)                     </w:t>
      </w:r>
      <w:r>
        <w:br w:type="textWrapping"/>
      </w:r>
      <w:r>
        <w:rPr>
          <w:rStyle w:val="VerbatimChar"/>
        </w:rPr>
        <w:t xml:space="preserve">##  shiny          0.13.2     2016-03-28 CRAN (R 3.3.1)                     </w:t>
      </w:r>
      <w:r>
        <w:br w:type="textWrapping"/>
      </w:r>
      <w:r>
        <w:rPr>
          <w:rStyle w:val="VerbatimChar"/>
        </w:rPr>
        <w:t xml:space="preserve">##  sp           *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3f5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Valles Caldera National Preserve, U.S. National Park Service); Cyler Conrad (University of New Mexico); Rasmi Shoocongdej (Silpakorn University); Cholawit Thongcharoenchaikit (National Science Museum of Thailand); Seungki Kwak (University of Washington)</dc:creator>
  <dcterms:created xsi:type="dcterms:W3CDTF">2016-08-18T03:00:55Z</dcterms:created>
  <dcterms:modified xsi:type="dcterms:W3CDTF">2016-08-18T03:00:55Z</dcterms:modified>
</cp:coreProperties>
</file>